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5F77C6" w:rsidRDefault="00ED243F" w:rsidP="009F2169">
      <w:pPr>
        <w:snapToGrid w:val="0"/>
        <w:spacing w:line="360" w:lineRule="auto"/>
        <w:contextualSpacing/>
        <w:rPr>
          <w:rFonts w:ascii="Arial" w:hAnsi="Arial" w:cs="Arial"/>
        </w:rPr>
        <w:sectPr w:rsidR="00813410" w:rsidRPr="005F77C6" w:rsidSect="00B320D6">
          <w:footerReference w:type="default" r:id="rId8"/>
          <w:pgSz w:w="12240" w:h="15840"/>
          <w:pgMar w:top="0" w:right="0" w:bottom="1440" w:left="0" w:header="720" w:footer="1080" w:gutter="0"/>
          <w:cols w:space="720"/>
        </w:sectPr>
      </w:pPr>
      <w:r w:rsidRPr="005F77C6">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5F77C6" w:rsidRDefault="00813410" w:rsidP="009F2169">
      <w:pPr>
        <w:snapToGrid w:val="0"/>
        <w:spacing w:line="360" w:lineRule="auto"/>
        <w:contextualSpacing/>
        <w:rPr>
          <w:rFonts w:ascii="Arial" w:hAnsi="Arial" w:cs="Arial"/>
          <w:b/>
        </w:rPr>
      </w:pPr>
    </w:p>
    <w:p w14:paraId="5CD854D5" w14:textId="77777777" w:rsidR="00813410" w:rsidRPr="005F77C6" w:rsidRDefault="00813410" w:rsidP="009F2169">
      <w:pPr>
        <w:snapToGrid w:val="0"/>
        <w:spacing w:line="360" w:lineRule="auto"/>
        <w:contextualSpacing/>
        <w:jc w:val="center"/>
        <w:rPr>
          <w:rFonts w:ascii="Arial" w:hAnsi="Arial" w:cs="Arial"/>
        </w:rPr>
      </w:pPr>
      <w:r w:rsidRPr="005F77C6">
        <w:rPr>
          <w:rFonts w:ascii="Arial" w:hAnsi="Arial" w:cs="Arial"/>
        </w:rPr>
        <w:t xml:space="preserve">Contact: </w:t>
      </w:r>
      <w:hyperlink r:id="rId10" w:history="1">
        <w:r w:rsidRPr="005F77C6">
          <w:rPr>
            <w:rStyle w:val="Hyperlink"/>
            <w:rFonts w:ascii="Arial" w:hAnsi="Arial" w:cs="Arial"/>
            <w:b/>
          </w:rPr>
          <w:t>Clyne Media, Inc.</w:t>
        </w:r>
      </w:hyperlink>
    </w:p>
    <w:p w14:paraId="723B58CD" w14:textId="77777777" w:rsidR="00813410" w:rsidRDefault="00813410" w:rsidP="009F2169">
      <w:pPr>
        <w:snapToGrid w:val="0"/>
        <w:spacing w:line="360" w:lineRule="auto"/>
        <w:contextualSpacing/>
        <w:jc w:val="center"/>
        <w:rPr>
          <w:rFonts w:ascii="Arial" w:hAnsi="Arial" w:cs="Arial"/>
        </w:rPr>
      </w:pPr>
      <w:r w:rsidRPr="005F77C6">
        <w:rPr>
          <w:rFonts w:ascii="Arial" w:hAnsi="Arial" w:cs="Arial"/>
        </w:rPr>
        <w:t>Tel: (615) 662-1616</w:t>
      </w:r>
    </w:p>
    <w:p w14:paraId="2EA98B96" w14:textId="395CD834" w:rsidR="00156535" w:rsidRPr="005F77C6" w:rsidRDefault="00156535" w:rsidP="009F2169">
      <w:pPr>
        <w:snapToGrid w:val="0"/>
        <w:spacing w:line="360" w:lineRule="auto"/>
        <w:contextualSpacing/>
        <w:jc w:val="center"/>
        <w:rPr>
          <w:rFonts w:ascii="Arial" w:hAnsi="Arial" w:cs="Arial"/>
        </w:rPr>
      </w:pPr>
      <w:hyperlink r:id="rId11" w:history="1">
        <w:r w:rsidRPr="002073E7">
          <w:rPr>
            <w:rStyle w:val="Hyperlink"/>
            <w:rFonts w:ascii="Arial" w:hAnsi="Arial" w:cs="Arial"/>
          </w:rPr>
          <w:t>Frank@clynemedia.com</w:t>
        </w:r>
      </w:hyperlink>
    </w:p>
    <w:p w14:paraId="4ED2602C" w14:textId="64EFF082" w:rsidR="000C3083" w:rsidRPr="003472E2" w:rsidRDefault="00E77F74" w:rsidP="009F2169">
      <w:pPr>
        <w:tabs>
          <w:tab w:val="left" w:pos="5740"/>
        </w:tabs>
        <w:snapToGrid w:val="0"/>
        <w:spacing w:line="360" w:lineRule="auto"/>
        <w:contextualSpacing/>
        <w:rPr>
          <w:rFonts w:ascii="Arial" w:hAnsi="Arial" w:cs="Arial"/>
          <w:b/>
          <w:bCs/>
          <w:sz w:val="28"/>
          <w:szCs w:val="32"/>
        </w:rPr>
      </w:pPr>
      <w:r w:rsidRPr="003472E2">
        <w:rPr>
          <w:rFonts w:ascii="Arial" w:hAnsi="Arial" w:cs="Arial"/>
          <w:b/>
          <w:bCs/>
          <w:sz w:val="28"/>
          <w:szCs w:val="32"/>
        </w:rPr>
        <w:tab/>
      </w:r>
    </w:p>
    <w:p w14:paraId="062BC694" w14:textId="4B40137F" w:rsidR="003472E2" w:rsidRPr="003472E2" w:rsidRDefault="003472E2" w:rsidP="009F2169">
      <w:pPr>
        <w:snapToGrid w:val="0"/>
        <w:spacing w:line="360" w:lineRule="auto"/>
        <w:contextualSpacing/>
        <w:jc w:val="center"/>
        <w:rPr>
          <w:rFonts w:ascii="Arial" w:eastAsia="Arial" w:hAnsi="Arial" w:cs="Arial"/>
          <w:b/>
          <w:bCs/>
          <w:sz w:val="28"/>
          <w:szCs w:val="28"/>
        </w:rPr>
      </w:pPr>
      <w:r w:rsidRPr="003472E2">
        <w:rPr>
          <w:rFonts w:ascii="Arial" w:eastAsia="Arial" w:hAnsi="Arial" w:cs="Arial"/>
          <w:b/>
          <w:bCs/>
          <w:sz w:val="28"/>
          <w:szCs w:val="28"/>
        </w:rPr>
        <w:t xml:space="preserve">Audio-Technica </w:t>
      </w:r>
      <w:r w:rsidR="009F2169">
        <w:rPr>
          <w:rFonts w:ascii="Arial" w:eastAsia="Arial" w:hAnsi="Arial" w:cs="Arial"/>
          <w:b/>
          <w:bCs/>
          <w:sz w:val="28"/>
          <w:szCs w:val="28"/>
        </w:rPr>
        <w:t>i</w:t>
      </w:r>
      <w:r w:rsidRPr="003472E2">
        <w:rPr>
          <w:rFonts w:ascii="Arial" w:eastAsia="Arial" w:hAnsi="Arial" w:cs="Arial"/>
          <w:b/>
          <w:bCs/>
          <w:sz w:val="28"/>
          <w:szCs w:val="28"/>
        </w:rPr>
        <w:t xml:space="preserve">ntroduces the AT-LP7X </w:t>
      </w:r>
      <w:r w:rsidR="009F2169">
        <w:rPr>
          <w:rFonts w:ascii="Arial" w:eastAsia="Arial" w:hAnsi="Arial" w:cs="Arial"/>
          <w:b/>
          <w:bCs/>
          <w:sz w:val="28"/>
          <w:szCs w:val="28"/>
        </w:rPr>
        <w:t>f</w:t>
      </w:r>
      <w:r w:rsidRPr="003472E2">
        <w:rPr>
          <w:rFonts w:ascii="Arial" w:eastAsia="Arial" w:hAnsi="Arial" w:cs="Arial"/>
          <w:b/>
          <w:bCs/>
          <w:sz w:val="28"/>
          <w:szCs w:val="28"/>
        </w:rPr>
        <w:t xml:space="preserve">ully </w:t>
      </w:r>
      <w:r w:rsidR="009F2169">
        <w:rPr>
          <w:rFonts w:ascii="Arial" w:eastAsia="Arial" w:hAnsi="Arial" w:cs="Arial"/>
          <w:b/>
          <w:bCs/>
          <w:sz w:val="28"/>
          <w:szCs w:val="28"/>
        </w:rPr>
        <w:t>m</w:t>
      </w:r>
      <w:r w:rsidRPr="003472E2">
        <w:rPr>
          <w:rFonts w:ascii="Arial" w:eastAsia="Arial" w:hAnsi="Arial" w:cs="Arial"/>
          <w:b/>
          <w:bCs/>
          <w:sz w:val="28"/>
          <w:szCs w:val="28"/>
        </w:rPr>
        <w:t xml:space="preserve">anual </w:t>
      </w:r>
      <w:r w:rsidR="009F2169">
        <w:rPr>
          <w:rFonts w:ascii="Arial" w:eastAsia="Arial" w:hAnsi="Arial" w:cs="Arial"/>
          <w:b/>
          <w:bCs/>
          <w:sz w:val="28"/>
          <w:szCs w:val="28"/>
        </w:rPr>
        <w:t>b</w:t>
      </w:r>
      <w:r w:rsidRPr="003472E2">
        <w:rPr>
          <w:rFonts w:ascii="Arial" w:eastAsia="Arial" w:hAnsi="Arial" w:cs="Arial"/>
          <w:b/>
          <w:bCs/>
          <w:sz w:val="28"/>
          <w:szCs w:val="28"/>
        </w:rPr>
        <w:t>elt-</w:t>
      </w:r>
      <w:r w:rsidR="009F2169">
        <w:rPr>
          <w:rFonts w:ascii="Arial" w:eastAsia="Arial" w:hAnsi="Arial" w:cs="Arial"/>
          <w:b/>
          <w:bCs/>
          <w:sz w:val="28"/>
          <w:szCs w:val="28"/>
        </w:rPr>
        <w:t>d</w:t>
      </w:r>
      <w:r w:rsidRPr="003472E2">
        <w:rPr>
          <w:rFonts w:ascii="Arial" w:eastAsia="Arial" w:hAnsi="Arial" w:cs="Arial"/>
          <w:b/>
          <w:bCs/>
          <w:sz w:val="28"/>
          <w:szCs w:val="28"/>
        </w:rPr>
        <w:t xml:space="preserve">rive </w:t>
      </w:r>
      <w:r w:rsidR="009F2169">
        <w:rPr>
          <w:rFonts w:ascii="Arial" w:eastAsia="Arial" w:hAnsi="Arial" w:cs="Arial"/>
          <w:b/>
          <w:bCs/>
          <w:sz w:val="28"/>
          <w:szCs w:val="28"/>
        </w:rPr>
        <w:t>t</w:t>
      </w:r>
      <w:r w:rsidRPr="003472E2">
        <w:rPr>
          <w:rFonts w:ascii="Arial" w:eastAsia="Arial" w:hAnsi="Arial" w:cs="Arial"/>
          <w:b/>
          <w:bCs/>
          <w:sz w:val="28"/>
          <w:szCs w:val="28"/>
        </w:rPr>
        <w:t>urntable</w:t>
      </w:r>
    </w:p>
    <w:p w14:paraId="47D1CF7D" w14:textId="77777777" w:rsidR="009F2169" w:rsidRDefault="009F2169" w:rsidP="009F2169">
      <w:pPr>
        <w:snapToGrid w:val="0"/>
        <w:spacing w:line="360" w:lineRule="auto"/>
        <w:contextualSpacing/>
        <w:jc w:val="center"/>
        <w:rPr>
          <w:rFonts w:ascii="Arial" w:eastAsia="Arial" w:hAnsi="Arial" w:cs="Arial"/>
          <w:sz w:val="28"/>
          <w:szCs w:val="28"/>
        </w:rPr>
      </w:pPr>
      <w:bookmarkStart w:id="0" w:name="_heading=h.p5l11owgtg6w" w:colFirst="0" w:colLast="0"/>
      <w:bookmarkEnd w:id="0"/>
    </w:p>
    <w:p w14:paraId="586DD3BC" w14:textId="7438BFFB" w:rsidR="003472E2" w:rsidRPr="009F2169" w:rsidRDefault="009F2169" w:rsidP="009F2169">
      <w:pPr>
        <w:snapToGrid w:val="0"/>
        <w:spacing w:line="360" w:lineRule="auto"/>
        <w:contextualSpacing/>
        <w:jc w:val="center"/>
        <w:rPr>
          <w:rFonts w:ascii="Arial" w:eastAsia="Arial" w:hAnsi="Arial" w:cs="Arial"/>
          <w:color w:val="000000"/>
        </w:rPr>
      </w:pPr>
      <w:r w:rsidRPr="009F2169">
        <w:rPr>
          <w:rFonts w:ascii="Arial" w:eastAsia="Arial" w:hAnsi="Arial" w:cs="Arial"/>
        </w:rPr>
        <w:t xml:space="preserve">— </w:t>
      </w:r>
      <w:r w:rsidR="003472E2" w:rsidRPr="009F2169">
        <w:rPr>
          <w:rFonts w:ascii="Arial" w:eastAsia="Arial" w:hAnsi="Arial" w:cs="Arial"/>
        </w:rPr>
        <w:t>The AT-LP7X delivers sound that’s as clean and refined as its appearance</w:t>
      </w:r>
      <w:r>
        <w:rPr>
          <w:rFonts w:ascii="Arial" w:eastAsia="Arial" w:hAnsi="Arial" w:cs="Arial"/>
        </w:rPr>
        <w:t>.</w:t>
      </w:r>
      <w:r w:rsidRPr="009F2169">
        <w:rPr>
          <w:rFonts w:ascii="Arial" w:eastAsia="Arial" w:hAnsi="Arial" w:cs="Arial"/>
        </w:rPr>
        <w:t xml:space="preserve"> —</w:t>
      </w:r>
    </w:p>
    <w:p w14:paraId="0860C770" w14:textId="77777777" w:rsidR="003472E2" w:rsidRPr="009F2169" w:rsidRDefault="003472E2" w:rsidP="009F2169">
      <w:pPr>
        <w:snapToGrid w:val="0"/>
        <w:spacing w:line="360" w:lineRule="auto"/>
        <w:contextualSpacing/>
        <w:rPr>
          <w:rFonts w:ascii="Arial" w:eastAsia="Arial" w:hAnsi="Arial" w:cs="Arial"/>
          <w:i/>
          <w:iCs/>
        </w:rPr>
      </w:pPr>
    </w:p>
    <w:p w14:paraId="03CFDBFF" w14:textId="3B8AC34C" w:rsidR="003472E2" w:rsidRPr="009F2169" w:rsidRDefault="003472E2" w:rsidP="009F2169">
      <w:pPr>
        <w:snapToGrid w:val="0"/>
        <w:spacing w:line="360" w:lineRule="auto"/>
        <w:contextualSpacing/>
        <w:rPr>
          <w:rFonts w:ascii="Arial" w:eastAsia="Arial" w:hAnsi="Arial" w:cs="Arial"/>
        </w:rPr>
      </w:pPr>
      <w:r w:rsidRPr="009F2169">
        <w:rPr>
          <w:rFonts w:ascii="Arial" w:eastAsia="Arial" w:hAnsi="Arial" w:cs="Arial"/>
          <w:i/>
          <w:iCs/>
          <w:color w:val="000000"/>
        </w:rPr>
        <w:t xml:space="preserve">STOW, OH, </w:t>
      </w:r>
      <w:r w:rsidRPr="009F2169">
        <w:rPr>
          <w:rFonts w:ascii="Arial" w:eastAsia="Arial" w:hAnsi="Arial" w:cs="Arial"/>
          <w:i/>
          <w:iCs/>
        </w:rPr>
        <w:t>January 6, 2026</w:t>
      </w:r>
      <w:r w:rsidRPr="009F2169">
        <w:rPr>
          <w:rFonts w:ascii="Arial" w:eastAsia="Arial" w:hAnsi="Arial" w:cs="Arial"/>
          <w:i/>
          <w:iCs/>
          <w:color w:val="000000"/>
        </w:rPr>
        <w:t xml:space="preserve"> </w:t>
      </w:r>
      <w:r w:rsidRPr="009F2169">
        <w:rPr>
          <w:rFonts w:ascii="Arial" w:eastAsia="Arial" w:hAnsi="Arial" w:cs="Arial"/>
        </w:rPr>
        <w:t xml:space="preserve">— </w:t>
      </w:r>
      <w:hyperlink r:id="rId12">
        <w:r w:rsidR="00930667" w:rsidRPr="00ED0CA5">
          <w:rPr>
            <w:rFonts w:ascii="Arial" w:eastAsia="Arial" w:hAnsi="Arial" w:cs="Arial"/>
            <w:color w:val="0000FF"/>
            <w:u w:val="single"/>
          </w:rPr>
          <w:t>Audio-Technica</w:t>
        </w:r>
      </w:hyperlink>
      <w:r w:rsidRPr="009F2169">
        <w:rPr>
          <w:rFonts w:ascii="Arial" w:eastAsia="Arial" w:hAnsi="Arial" w:cs="Arial"/>
        </w:rPr>
        <w:t xml:space="preserve"> is excited to announce the release of the </w:t>
      </w:r>
      <w:hyperlink r:id="rId13" w:history="1">
        <w:r w:rsidRPr="009F2169">
          <w:rPr>
            <w:rStyle w:val="Hyperlink"/>
            <w:rFonts w:ascii="Arial" w:eastAsia="Arial" w:hAnsi="Arial" w:cs="Arial"/>
          </w:rPr>
          <w:t>AT-LP7X</w:t>
        </w:r>
      </w:hyperlink>
      <w:r w:rsidRPr="009F2169">
        <w:rPr>
          <w:rFonts w:ascii="Arial" w:eastAsia="Arial" w:hAnsi="Arial" w:cs="Arial"/>
        </w:rPr>
        <w:t>, blending analog excellence with style and versatility.</w:t>
      </w:r>
    </w:p>
    <w:p w14:paraId="583783FA" w14:textId="77777777" w:rsidR="003472E2" w:rsidRPr="009F2169" w:rsidRDefault="003472E2" w:rsidP="009F2169">
      <w:pPr>
        <w:snapToGrid w:val="0"/>
        <w:spacing w:line="360" w:lineRule="auto"/>
        <w:contextualSpacing/>
        <w:rPr>
          <w:rFonts w:ascii="Arial" w:eastAsia="Arial" w:hAnsi="Arial" w:cs="Arial"/>
        </w:rPr>
      </w:pPr>
    </w:p>
    <w:p w14:paraId="64CEEC74" w14:textId="402A0003" w:rsidR="003472E2" w:rsidRPr="009F2169" w:rsidRDefault="003472E2" w:rsidP="009F2169">
      <w:pPr>
        <w:snapToGrid w:val="0"/>
        <w:spacing w:line="360" w:lineRule="auto"/>
        <w:contextualSpacing/>
        <w:rPr>
          <w:rFonts w:ascii="Arial" w:eastAsia="Arial" w:hAnsi="Arial" w:cs="Arial"/>
        </w:rPr>
      </w:pPr>
      <w:r w:rsidRPr="009F2169">
        <w:rPr>
          <w:rFonts w:ascii="Arial" w:eastAsia="Arial" w:hAnsi="Arial" w:cs="Arial"/>
        </w:rPr>
        <w:t>While designing the AT-LP7X, Audio-Technica paid close attention to chassis geometry to ensure the platter, spindle and tonearm were optimally positioned for accurate, distortion-free tracking. This, along with the J-shaped aluminum tonearm with dual-axis gimbal with precision ball bearings, further enhances the tracking performance.</w:t>
      </w:r>
    </w:p>
    <w:p w14:paraId="715207C9" w14:textId="77777777" w:rsidR="003472E2" w:rsidRPr="009F2169" w:rsidRDefault="003472E2" w:rsidP="009F2169">
      <w:pPr>
        <w:snapToGrid w:val="0"/>
        <w:spacing w:line="360" w:lineRule="auto"/>
        <w:contextualSpacing/>
        <w:rPr>
          <w:rFonts w:ascii="Arial" w:eastAsia="Arial" w:hAnsi="Arial" w:cs="Arial"/>
        </w:rPr>
      </w:pPr>
    </w:p>
    <w:p w14:paraId="7301AE91" w14:textId="77777777" w:rsidR="003472E2" w:rsidRPr="009F2169" w:rsidRDefault="003472E2" w:rsidP="009F2169">
      <w:pPr>
        <w:snapToGrid w:val="0"/>
        <w:spacing w:line="360" w:lineRule="auto"/>
        <w:contextualSpacing/>
        <w:rPr>
          <w:rFonts w:ascii="Arial" w:eastAsia="Arial" w:hAnsi="Arial" w:cs="Arial"/>
        </w:rPr>
      </w:pPr>
      <w:r w:rsidRPr="009F2169">
        <w:rPr>
          <w:rFonts w:ascii="Arial" w:eastAsia="Arial" w:hAnsi="Arial" w:cs="Arial"/>
        </w:rPr>
        <w:t>The turntable’s 20 mm acrylic platter is driven by an optical sensor-monitored motor that ensures a continuously accurate platter rotation speed of 33-1/3 or 45 RPM. The motor is mounted on vibration-dampening rubber bushings designed to decouple the motor from the plinth, minimizing the transmission of mechanical noise and oscillations. An external switching power supply isolates the AC-to-DC conversion to prevent it from adding any electrical interference, and the turntable’s spring-based, height-adjustable isolation feet offer excellent protection against external noise.</w:t>
      </w:r>
    </w:p>
    <w:p w14:paraId="2292D6F4" w14:textId="77777777" w:rsidR="003472E2" w:rsidRPr="009F2169" w:rsidRDefault="003472E2" w:rsidP="009F2169">
      <w:pPr>
        <w:snapToGrid w:val="0"/>
        <w:spacing w:line="360" w:lineRule="auto"/>
        <w:contextualSpacing/>
        <w:rPr>
          <w:rFonts w:ascii="Arial" w:eastAsia="Arial" w:hAnsi="Arial" w:cs="Arial"/>
        </w:rPr>
      </w:pPr>
    </w:p>
    <w:p w14:paraId="76A7B998" w14:textId="77777777" w:rsidR="00A85A4B" w:rsidRPr="009F2169" w:rsidRDefault="00A85A4B" w:rsidP="009F2169">
      <w:pPr>
        <w:snapToGrid w:val="0"/>
        <w:spacing w:line="360" w:lineRule="auto"/>
        <w:contextualSpacing/>
        <w:rPr>
          <w:rFonts w:ascii="Arial" w:eastAsia="Arial" w:hAnsi="Arial" w:cs="Arial"/>
        </w:rPr>
      </w:pPr>
      <w:r w:rsidRPr="009F2169">
        <w:rPr>
          <w:rFonts w:ascii="Arial" w:eastAsia="Arial" w:hAnsi="Arial" w:cs="Arial"/>
        </w:rPr>
        <w:t xml:space="preserve">Additionally, the AT-LP7X features a dense MDF plinth to minimize unwanted resonance and vibration. The turntable has an elegant, matte black finish. Equipped with an AT-LT10 </w:t>
      </w:r>
      <w:proofErr w:type="spellStart"/>
      <w:r w:rsidRPr="009F2169">
        <w:rPr>
          <w:rFonts w:ascii="Arial" w:eastAsia="Arial" w:hAnsi="Arial" w:cs="Arial"/>
        </w:rPr>
        <w:lastRenderedPageBreak/>
        <w:t>headshell</w:t>
      </w:r>
      <w:proofErr w:type="spellEnd"/>
      <w:r w:rsidRPr="009F2169">
        <w:rPr>
          <w:rFonts w:ascii="Arial" w:eastAsia="Arial" w:hAnsi="Arial" w:cs="Arial"/>
        </w:rPr>
        <w:t xml:space="preserve"> and black AT-VM95E cartridge with 0.3 x 0.7 mil elliptical stylus, the AT-LP7X provides excellent channel separation and low distortion for outstanding tonal quality. For easy customization, the stylus can be replaced or interchanged with other styli in the VM95 line, offering a wide array of options for every budget and application. An included MM/MC switch and </w:t>
      </w:r>
      <w:proofErr w:type="spellStart"/>
      <w:r w:rsidRPr="009F2169">
        <w:rPr>
          <w:rFonts w:ascii="Arial" w:eastAsia="Arial" w:hAnsi="Arial" w:cs="Arial"/>
        </w:rPr>
        <w:t>subcounterweight</w:t>
      </w:r>
      <w:proofErr w:type="spellEnd"/>
      <w:r w:rsidRPr="009F2169">
        <w:rPr>
          <w:rFonts w:ascii="Arial" w:eastAsia="Arial" w:hAnsi="Arial" w:cs="Arial"/>
        </w:rPr>
        <w:t xml:space="preserve"> add to the customization level, making this the perfect turntable for those interested in experimenting with alternate cartridges.</w:t>
      </w:r>
    </w:p>
    <w:p w14:paraId="1B87EBF0" w14:textId="77777777" w:rsidR="00A85A4B" w:rsidRPr="009F2169" w:rsidRDefault="00A85A4B" w:rsidP="009F2169">
      <w:pPr>
        <w:snapToGrid w:val="0"/>
        <w:spacing w:line="360" w:lineRule="auto"/>
        <w:contextualSpacing/>
        <w:rPr>
          <w:rFonts w:ascii="Arial" w:eastAsia="Arial" w:hAnsi="Arial" w:cs="Arial"/>
        </w:rPr>
      </w:pPr>
    </w:p>
    <w:p w14:paraId="4873296F" w14:textId="40ECC2B8" w:rsidR="00A85A4B" w:rsidRDefault="00A85A4B" w:rsidP="009F2169">
      <w:pPr>
        <w:snapToGrid w:val="0"/>
        <w:spacing w:line="360" w:lineRule="auto"/>
        <w:contextualSpacing/>
        <w:rPr>
          <w:rFonts w:ascii="Arial" w:eastAsia="Arial" w:hAnsi="Arial" w:cs="Arial"/>
        </w:rPr>
      </w:pPr>
      <w:r w:rsidRPr="009F2169">
        <w:rPr>
          <w:rFonts w:ascii="Arial" w:eastAsia="Aptos" w:hAnsi="Arial" w:cs="Arial"/>
        </w:rPr>
        <w:t xml:space="preserve">The AT-LP7X comes with a detachable RCA output cable (dual RCA male to dual RCA male with ground), 45 RPM adapter, and removable dust cover, and </w:t>
      </w:r>
      <w:r w:rsidRPr="009F2169">
        <w:rPr>
          <w:rFonts w:ascii="Arial" w:eastAsia="Arial" w:hAnsi="Arial" w:cs="Arial"/>
        </w:rPr>
        <w:t>will be available for $</w:t>
      </w:r>
      <w:sdt>
        <w:sdtPr>
          <w:rPr>
            <w:rFonts w:ascii="Arial" w:hAnsi="Arial" w:cs="Arial"/>
          </w:rPr>
          <w:tag w:val="goog_rdk_0"/>
          <w:id w:val="-127559565"/>
        </w:sdtPr>
        <w:sdtContent/>
      </w:sdt>
      <w:r w:rsidRPr="009F2169">
        <w:rPr>
          <w:rFonts w:ascii="Arial" w:eastAsia="Arial" w:hAnsi="Arial" w:cs="Arial"/>
        </w:rPr>
        <w:t xml:space="preserve">999.00 MAP on </w:t>
      </w:r>
      <w:hyperlink r:id="rId14">
        <w:r w:rsidRPr="009F2169">
          <w:rPr>
            <w:rFonts w:ascii="Arial" w:eastAsia="Arial" w:hAnsi="Arial" w:cs="Arial"/>
            <w:color w:val="1155CC"/>
            <w:u w:val="single"/>
          </w:rPr>
          <w:t>www.audio-te</w:t>
        </w:r>
        <w:r w:rsidRPr="009F2169">
          <w:rPr>
            <w:rFonts w:ascii="Arial" w:eastAsia="Arial" w:hAnsi="Arial" w:cs="Arial"/>
            <w:color w:val="1155CC"/>
            <w:u w:val="single"/>
          </w:rPr>
          <w:t>c</w:t>
        </w:r>
        <w:r w:rsidRPr="009F2169">
          <w:rPr>
            <w:rFonts w:ascii="Arial" w:eastAsia="Arial" w:hAnsi="Arial" w:cs="Arial"/>
            <w:color w:val="1155CC"/>
            <w:u w:val="single"/>
          </w:rPr>
          <w:t>hnica.com</w:t>
        </w:r>
      </w:hyperlink>
      <w:r w:rsidRPr="009F2169">
        <w:rPr>
          <w:rFonts w:ascii="Arial" w:eastAsia="Arial" w:hAnsi="Arial" w:cs="Arial"/>
        </w:rPr>
        <w:t xml:space="preserve">. </w:t>
      </w:r>
    </w:p>
    <w:p w14:paraId="4A94E027" w14:textId="77777777" w:rsidR="009F2169" w:rsidRDefault="009F2169" w:rsidP="009F2169">
      <w:pPr>
        <w:snapToGrid w:val="0"/>
        <w:spacing w:line="360" w:lineRule="auto"/>
        <w:contextualSpacing/>
        <w:rPr>
          <w:rFonts w:ascii="Arial" w:eastAsia="Arial" w:hAnsi="Arial" w:cs="Arial"/>
        </w:rPr>
      </w:pPr>
    </w:p>
    <w:p w14:paraId="4D823FAD" w14:textId="5EBF87C7" w:rsidR="009F2169" w:rsidRPr="009F2169" w:rsidRDefault="009F2169" w:rsidP="009F2169">
      <w:pPr>
        <w:snapToGrid w:val="0"/>
        <w:spacing w:line="360" w:lineRule="auto"/>
        <w:contextualSpacing/>
        <w:jc w:val="right"/>
        <w:rPr>
          <w:rFonts w:ascii="Arial" w:eastAsia="Aptos" w:hAnsi="Arial" w:cs="Arial"/>
          <w:i/>
          <w:iCs/>
          <w:sz w:val="20"/>
          <w:szCs w:val="20"/>
        </w:rPr>
      </w:pPr>
      <w:r w:rsidRPr="009F2169">
        <w:rPr>
          <w:rFonts w:ascii="Arial" w:eastAsia="Arial" w:hAnsi="Arial" w:cs="Arial"/>
          <w:i/>
          <w:iCs/>
          <w:sz w:val="20"/>
          <w:szCs w:val="20"/>
        </w:rPr>
        <w:t>…ends 278 words</w:t>
      </w:r>
    </w:p>
    <w:p w14:paraId="4402592F" w14:textId="77777777" w:rsidR="007A6A91" w:rsidRDefault="007A6A91" w:rsidP="009F2169">
      <w:pPr>
        <w:snapToGrid w:val="0"/>
        <w:spacing w:line="360" w:lineRule="auto"/>
        <w:contextualSpacing/>
        <w:rPr>
          <w:rFonts w:ascii="Arial" w:hAnsi="Arial" w:cs="Arial"/>
        </w:rPr>
      </w:pPr>
    </w:p>
    <w:p w14:paraId="70281296" w14:textId="7CBB99A5" w:rsidR="001B6C5F" w:rsidRDefault="009F2169" w:rsidP="009F2169">
      <w:pPr>
        <w:snapToGrid w:val="0"/>
        <w:spacing w:line="360" w:lineRule="auto"/>
        <w:contextualSpacing/>
        <w:rPr>
          <w:rFonts w:ascii="Arial" w:hAnsi="Arial" w:cs="Arial"/>
        </w:rPr>
      </w:pPr>
      <w:r>
        <w:rPr>
          <w:rFonts w:ascii="Arial" w:hAnsi="Arial" w:cs="Arial"/>
        </w:rPr>
        <w:t xml:space="preserve">Photo file 1: </w:t>
      </w:r>
      <w:r w:rsidRPr="009F2169">
        <w:rPr>
          <w:rFonts w:ascii="Arial" w:hAnsi="Arial" w:cs="Arial"/>
        </w:rPr>
        <w:t>AT_LP7X_01</w:t>
      </w:r>
      <w:r>
        <w:rPr>
          <w:rFonts w:ascii="Arial" w:hAnsi="Arial" w:cs="Arial"/>
        </w:rPr>
        <w:t>.JPG</w:t>
      </w:r>
    </w:p>
    <w:p w14:paraId="5D7F6981" w14:textId="28397E92" w:rsidR="009F2169" w:rsidRDefault="009F2169" w:rsidP="009F2169">
      <w:pPr>
        <w:snapToGrid w:val="0"/>
        <w:spacing w:line="360" w:lineRule="auto"/>
        <w:contextualSpacing/>
        <w:rPr>
          <w:rFonts w:ascii="Arial" w:hAnsi="Arial" w:cs="Arial"/>
        </w:rPr>
      </w:pPr>
      <w:r>
        <w:rPr>
          <w:rFonts w:ascii="Arial" w:hAnsi="Arial" w:cs="Arial"/>
        </w:rPr>
        <w:t>Photo caption 1: Audio-Technica AT-LP7X turntable (photo 1)</w:t>
      </w:r>
    </w:p>
    <w:p w14:paraId="4119F011" w14:textId="77777777" w:rsidR="009F2169" w:rsidRDefault="009F2169" w:rsidP="009F2169">
      <w:pPr>
        <w:snapToGrid w:val="0"/>
        <w:spacing w:line="360" w:lineRule="auto"/>
        <w:contextualSpacing/>
        <w:rPr>
          <w:rFonts w:ascii="Arial" w:hAnsi="Arial" w:cs="Arial"/>
        </w:rPr>
      </w:pPr>
    </w:p>
    <w:p w14:paraId="3A1E58A2" w14:textId="1B461746" w:rsidR="009F2169" w:rsidRDefault="009F2169" w:rsidP="009F2169">
      <w:pPr>
        <w:snapToGrid w:val="0"/>
        <w:spacing w:line="360" w:lineRule="auto"/>
        <w:contextualSpacing/>
        <w:rPr>
          <w:rFonts w:ascii="Arial" w:hAnsi="Arial" w:cs="Arial"/>
        </w:rPr>
      </w:pPr>
      <w:r>
        <w:rPr>
          <w:rFonts w:ascii="Arial" w:hAnsi="Arial" w:cs="Arial"/>
        </w:rPr>
        <w:t xml:space="preserve">Photo file 2: </w:t>
      </w:r>
      <w:r w:rsidRPr="009F2169">
        <w:rPr>
          <w:rFonts w:ascii="Arial" w:hAnsi="Arial" w:cs="Arial"/>
        </w:rPr>
        <w:t>AT_LP7X_0</w:t>
      </w:r>
      <w:r>
        <w:rPr>
          <w:rFonts w:ascii="Arial" w:hAnsi="Arial" w:cs="Arial"/>
        </w:rPr>
        <w:t>2.JPG</w:t>
      </w:r>
    </w:p>
    <w:p w14:paraId="393B0D74" w14:textId="65232BE3" w:rsidR="009F2169" w:rsidRDefault="009F2169" w:rsidP="009F2169">
      <w:pPr>
        <w:snapToGrid w:val="0"/>
        <w:spacing w:line="360" w:lineRule="auto"/>
        <w:contextualSpacing/>
        <w:rPr>
          <w:rFonts w:ascii="Arial" w:hAnsi="Arial" w:cs="Arial"/>
        </w:rPr>
      </w:pPr>
      <w:r>
        <w:rPr>
          <w:rFonts w:ascii="Arial" w:hAnsi="Arial" w:cs="Arial"/>
        </w:rPr>
        <w:t>Photo caption 2: Audio-Technica AT-LP7X turntable (photo 2)</w:t>
      </w:r>
    </w:p>
    <w:p w14:paraId="75E70100" w14:textId="77777777" w:rsidR="009F2169" w:rsidRDefault="009F2169" w:rsidP="009F2169">
      <w:pPr>
        <w:snapToGrid w:val="0"/>
        <w:spacing w:line="360" w:lineRule="auto"/>
        <w:contextualSpacing/>
        <w:rPr>
          <w:rFonts w:ascii="Arial" w:hAnsi="Arial" w:cs="Arial"/>
        </w:rPr>
      </w:pPr>
    </w:p>
    <w:p w14:paraId="56CB00A4" w14:textId="3003994C" w:rsidR="009F2169" w:rsidRDefault="009F2169" w:rsidP="009F2169">
      <w:pPr>
        <w:snapToGrid w:val="0"/>
        <w:spacing w:line="360" w:lineRule="auto"/>
        <w:contextualSpacing/>
        <w:rPr>
          <w:rFonts w:ascii="Arial" w:hAnsi="Arial" w:cs="Arial"/>
        </w:rPr>
      </w:pPr>
      <w:r>
        <w:rPr>
          <w:rFonts w:ascii="Arial" w:hAnsi="Arial" w:cs="Arial"/>
        </w:rPr>
        <w:t xml:space="preserve">Photo file 3: </w:t>
      </w:r>
      <w:r w:rsidRPr="009F2169">
        <w:rPr>
          <w:rFonts w:ascii="Arial" w:hAnsi="Arial" w:cs="Arial"/>
        </w:rPr>
        <w:t>AT_LP7X_0</w:t>
      </w:r>
      <w:r>
        <w:rPr>
          <w:rFonts w:ascii="Arial" w:hAnsi="Arial" w:cs="Arial"/>
        </w:rPr>
        <w:t>3.JPG</w:t>
      </w:r>
    </w:p>
    <w:p w14:paraId="44E47CDA" w14:textId="1823DB78" w:rsidR="009F2169" w:rsidRDefault="009F2169" w:rsidP="009F2169">
      <w:pPr>
        <w:snapToGrid w:val="0"/>
        <w:spacing w:line="360" w:lineRule="auto"/>
        <w:contextualSpacing/>
        <w:rPr>
          <w:rFonts w:ascii="Arial" w:hAnsi="Arial" w:cs="Arial"/>
        </w:rPr>
      </w:pPr>
      <w:r>
        <w:rPr>
          <w:rFonts w:ascii="Arial" w:hAnsi="Arial" w:cs="Arial"/>
        </w:rPr>
        <w:t>Photo caption 3: Audio-Technica AT-LP7X turntable (photo 3)</w:t>
      </w:r>
    </w:p>
    <w:p w14:paraId="2A429140" w14:textId="77777777" w:rsidR="009F2169" w:rsidRDefault="009F2169" w:rsidP="009F2169">
      <w:pPr>
        <w:snapToGrid w:val="0"/>
        <w:spacing w:line="360" w:lineRule="auto"/>
        <w:contextualSpacing/>
        <w:rPr>
          <w:rFonts w:ascii="Arial" w:hAnsi="Arial" w:cs="Arial"/>
        </w:rPr>
      </w:pPr>
    </w:p>
    <w:p w14:paraId="7EB88075" w14:textId="2EB3343D" w:rsidR="009F2169" w:rsidRDefault="009F2169" w:rsidP="009F2169">
      <w:pPr>
        <w:snapToGrid w:val="0"/>
        <w:spacing w:line="360" w:lineRule="auto"/>
        <w:contextualSpacing/>
        <w:rPr>
          <w:rFonts w:ascii="Arial" w:hAnsi="Arial" w:cs="Arial"/>
        </w:rPr>
      </w:pPr>
      <w:r>
        <w:rPr>
          <w:rFonts w:ascii="Arial" w:hAnsi="Arial" w:cs="Arial"/>
        </w:rPr>
        <w:t xml:space="preserve">Photo file 4: </w:t>
      </w:r>
      <w:r w:rsidRPr="009F2169">
        <w:rPr>
          <w:rFonts w:ascii="Arial" w:hAnsi="Arial" w:cs="Arial"/>
        </w:rPr>
        <w:t>AT_LP7X_0</w:t>
      </w:r>
      <w:r>
        <w:rPr>
          <w:rFonts w:ascii="Arial" w:hAnsi="Arial" w:cs="Arial"/>
        </w:rPr>
        <w:t>4.JPG</w:t>
      </w:r>
    </w:p>
    <w:p w14:paraId="0C232B75" w14:textId="7B775F6D" w:rsidR="009F2169" w:rsidRDefault="009F2169" w:rsidP="009F2169">
      <w:pPr>
        <w:snapToGrid w:val="0"/>
        <w:spacing w:line="360" w:lineRule="auto"/>
        <w:contextualSpacing/>
        <w:rPr>
          <w:rFonts w:ascii="Arial" w:hAnsi="Arial" w:cs="Arial"/>
        </w:rPr>
      </w:pPr>
      <w:r>
        <w:rPr>
          <w:rFonts w:ascii="Arial" w:hAnsi="Arial" w:cs="Arial"/>
        </w:rPr>
        <w:t>Photo caption 4: Audio-Technica AT-LP7X turntable (photo 4)</w:t>
      </w:r>
    </w:p>
    <w:p w14:paraId="04D8A608" w14:textId="77777777" w:rsidR="009F2169" w:rsidRPr="009F2169" w:rsidRDefault="009F2169" w:rsidP="009F2169">
      <w:pPr>
        <w:snapToGrid w:val="0"/>
        <w:spacing w:line="360" w:lineRule="auto"/>
        <w:contextualSpacing/>
        <w:rPr>
          <w:rFonts w:ascii="Arial" w:hAnsi="Arial" w:cs="Arial"/>
        </w:rPr>
      </w:pPr>
    </w:p>
    <w:p w14:paraId="07217E26" w14:textId="77777777" w:rsidR="000716A6" w:rsidRPr="009F2169" w:rsidRDefault="000716A6" w:rsidP="009F2169">
      <w:pPr>
        <w:snapToGrid w:val="0"/>
        <w:spacing w:line="360" w:lineRule="auto"/>
        <w:contextualSpacing/>
        <w:rPr>
          <w:rFonts w:ascii="Arial" w:hAnsi="Arial" w:cs="Arial"/>
        </w:rPr>
        <w:sectPr w:rsidR="000716A6" w:rsidRPr="009F2169" w:rsidSect="00B320D6">
          <w:type w:val="continuous"/>
          <w:pgSz w:w="12240" w:h="15840"/>
          <w:pgMar w:top="1440" w:right="1080" w:bottom="1440" w:left="1080" w:header="720" w:footer="1080" w:gutter="0"/>
          <w:cols w:space="720"/>
        </w:sectPr>
      </w:pPr>
    </w:p>
    <w:p w14:paraId="054FCDEA" w14:textId="77777777" w:rsidR="00821E12" w:rsidRPr="009F2169" w:rsidRDefault="00821E12" w:rsidP="009F2169">
      <w:pPr>
        <w:snapToGrid w:val="0"/>
        <w:spacing w:line="360" w:lineRule="auto"/>
        <w:contextualSpacing/>
        <w:rPr>
          <w:rFonts w:ascii="Arial" w:hAnsi="Arial" w:cs="Arial"/>
        </w:rPr>
      </w:pPr>
      <w:r w:rsidRPr="009F2169">
        <w:rPr>
          <w:rFonts w:ascii="Arial" w:hAnsi="Arial" w:cs="Arial"/>
        </w:rPr>
        <w:t>About Audio-Technica</w:t>
      </w:r>
    </w:p>
    <w:p w14:paraId="02EBCE4F" w14:textId="77777777" w:rsidR="00930667" w:rsidRDefault="00930667" w:rsidP="009F2169">
      <w:pPr>
        <w:snapToGrid w:val="0"/>
        <w:spacing w:line="360" w:lineRule="auto"/>
        <w:contextualSpacing/>
        <w:rPr>
          <w:rFonts w:ascii="Arial" w:hAnsi="Arial" w:cs="Arial"/>
        </w:rPr>
      </w:pPr>
      <w:r w:rsidRPr="00930667">
        <w:rPr>
          <w:rFonts w:ascii="Arial" w:hAnsi="Arial" w:cs="Arial"/>
        </w:rPr>
        <w:t xml:space="preserve">Audio-Technica was founded in 1962 with the mission of producing high-quality audio for everyone. As we have grown to design critically acclaimed headphones, turntables and microphones, we have retained the belief that great audio should not be enjoyed only by the select few, but accessible to all. Building upon our analog heritage, we work to expand the </w:t>
      </w:r>
      <w:r w:rsidRPr="00930667">
        <w:rPr>
          <w:rFonts w:ascii="Arial" w:hAnsi="Arial" w:cs="Arial"/>
        </w:rPr>
        <w:lastRenderedPageBreak/>
        <w:t>limits of audio technology, pursuing an ever-changing purity of sound that creates connections and enriches lives.</w:t>
      </w:r>
    </w:p>
    <w:p w14:paraId="2C6C67BF" w14:textId="77777777" w:rsidR="00930667" w:rsidRDefault="00930667" w:rsidP="009F2169">
      <w:pPr>
        <w:snapToGrid w:val="0"/>
        <w:spacing w:line="360" w:lineRule="auto"/>
        <w:contextualSpacing/>
        <w:rPr>
          <w:rFonts w:ascii="Arial" w:hAnsi="Arial" w:cs="Arial"/>
        </w:rPr>
      </w:pPr>
    </w:p>
    <w:p w14:paraId="5A05C34B" w14:textId="2B5664F9" w:rsidR="00ED4C9A" w:rsidRPr="009F2169" w:rsidRDefault="00BD11F9" w:rsidP="009F2169">
      <w:pPr>
        <w:snapToGrid w:val="0"/>
        <w:spacing w:line="360" w:lineRule="auto"/>
        <w:contextualSpacing/>
        <w:rPr>
          <w:rFonts w:ascii="Arial" w:hAnsi="Arial" w:cs="Arial"/>
        </w:rPr>
      </w:pPr>
      <w:r w:rsidRPr="009F2169">
        <w:rPr>
          <w:rFonts w:ascii="Arial" w:eastAsia="Arial" w:hAnsi="Arial" w:cs="Arial"/>
        </w:rPr>
        <w:t xml:space="preserve">—For more information on Audio-Technica products, contact Jamie Bobek, Audio-Technica U.S., Inc., 1221 Commerce Drive, Stow, OH 44224. Tel: (330) 686-2600; Web: </w:t>
      </w:r>
      <w:hyperlink r:id="rId15">
        <w:r w:rsidRPr="009F2169">
          <w:rPr>
            <w:rFonts w:ascii="Arial" w:eastAsia="Arial" w:hAnsi="Arial" w:cs="Arial"/>
            <w:color w:val="0000FF"/>
            <w:u w:val="single"/>
          </w:rPr>
          <w:t>www.audio-technica.com</w:t>
        </w:r>
      </w:hyperlink>
    </w:p>
    <w:sectPr w:rsidR="00ED4C9A" w:rsidRPr="009F2169" w:rsidSect="00B320D6">
      <w:footerReference w:type="default" r:id="rId16"/>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D2909C" w14:textId="77777777" w:rsidR="00F54772" w:rsidRDefault="00F54772">
      <w:r>
        <w:separator/>
      </w:r>
    </w:p>
  </w:endnote>
  <w:endnote w:type="continuationSeparator" w:id="0">
    <w:p w14:paraId="6BDC740A" w14:textId="77777777" w:rsidR="00F54772" w:rsidRDefault="00F547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C1F13C" w14:textId="77777777" w:rsidR="00F54772" w:rsidRDefault="00F54772">
      <w:r>
        <w:separator/>
      </w:r>
    </w:p>
  </w:footnote>
  <w:footnote w:type="continuationSeparator" w:id="0">
    <w:p w14:paraId="17523687" w14:textId="77777777" w:rsidR="00F54772" w:rsidRDefault="00F547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102EB"/>
    <w:multiLevelType w:val="hybridMultilevel"/>
    <w:tmpl w:val="5FF4B07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F86A14"/>
    <w:multiLevelType w:val="hybridMultilevel"/>
    <w:tmpl w:val="FDBE2D48"/>
    <w:lvl w:ilvl="0" w:tplc="A4942FC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9"/>
  </w:num>
  <w:num w:numId="2" w16cid:durableId="1203784148">
    <w:abstractNumId w:val="1"/>
  </w:num>
  <w:num w:numId="3" w16cid:durableId="1210916417">
    <w:abstractNumId w:val="14"/>
  </w:num>
  <w:num w:numId="4" w16cid:durableId="1083798249">
    <w:abstractNumId w:val="3"/>
  </w:num>
  <w:num w:numId="5" w16cid:durableId="2104254306">
    <w:abstractNumId w:val="5"/>
  </w:num>
  <w:num w:numId="6" w16cid:durableId="991911349">
    <w:abstractNumId w:val="13"/>
  </w:num>
  <w:num w:numId="7" w16cid:durableId="404844498">
    <w:abstractNumId w:val="7"/>
  </w:num>
  <w:num w:numId="8" w16cid:durableId="1743872052">
    <w:abstractNumId w:val="8"/>
  </w:num>
  <w:num w:numId="9" w16cid:durableId="313682882">
    <w:abstractNumId w:val="10"/>
  </w:num>
  <w:num w:numId="10" w16cid:durableId="873730154">
    <w:abstractNumId w:val="12"/>
  </w:num>
  <w:num w:numId="11" w16cid:durableId="247078331">
    <w:abstractNumId w:val="6"/>
  </w:num>
  <w:num w:numId="12" w16cid:durableId="453402364">
    <w:abstractNumId w:val="4"/>
  </w:num>
  <w:num w:numId="13" w16cid:durableId="1040327759">
    <w:abstractNumId w:val="2"/>
  </w:num>
  <w:num w:numId="14" w16cid:durableId="1569341884">
    <w:abstractNumId w:val="0"/>
  </w:num>
  <w:num w:numId="15" w16cid:durableId="1406340418">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9FB"/>
    <w:rsid w:val="00000E65"/>
    <w:rsid w:val="00001071"/>
    <w:rsid w:val="0000202C"/>
    <w:rsid w:val="000063E5"/>
    <w:rsid w:val="00006B61"/>
    <w:rsid w:val="00010767"/>
    <w:rsid w:val="00010B81"/>
    <w:rsid w:val="00011DA3"/>
    <w:rsid w:val="000128E6"/>
    <w:rsid w:val="00012A19"/>
    <w:rsid w:val="00012C8B"/>
    <w:rsid w:val="00012FD9"/>
    <w:rsid w:val="0001671A"/>
    <w:rsid w:val="00016E66"/>
    <w:rsid w:val="00020D33"/>
    <w:rsid w:val="0002407D"/>
    <w:rsid w:val="0002464A"/>
    <w:rsid w:val="0002647F"/>
    <w:rsid w:val="0003036C"/>
    <w:rsid w:val="000307AF"/>
    <w:rsid w:val="000332E4"/>
    <w:rsid w:val="00034926"/>
    <w:rsid w:val="00036DC8"/>
    <w:rsid w:val="000403C6"/>
    <w:rsid w:val="0004120F"/>
    <w:rsid w:val="0004294D"/>
    <w:rsid w:val="0004457F"/>
    <w:rsid w:val="00044BD1"/>
    <w:rsid w:val="00045CDC"/>
    <w:rsid w:val="00047E74"/>
    <w:rsid w:val="00053063"/>
    <w:rsid w:val="000533FE"/>
    <w:rsid w:val="00055F86"/>
    <w:rsid w:val="00056A13"/>
    <w:rsid w:val="0005737E"/>
    <w:rsid w:val="0006336F"/>
    <w:rsid w:val="000641AA"/>
    <w:rsid w:val="00065485"/>
    <w:rsid w:val="00065C43"/>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5AE"/>
    <w:rsid w:val="0008786D"/>
    <w:rsid w:val="00093462"/>
    <w:rsid w:val="000938BC"/>
    <w:rsid w:val="0009474E"/>
    <w:rsid w:val="0009488B"/>
    <w:rsid w:val="00094FD8"/>
    <w:rsid w:val="00096454"/>
    <w:rsid w:val="00097893"/>
    <w:rsid w:val="0009791B"/>
    <w:rsid w:val="000A097F"/>
    <w:rsid w:val="000A4091"/>
    <w:rsid w:val="000A6E35"/>
    <w:rsid w:val="000B0F05"/>
    <w:rsid w:val="000B173D"/>
    <w:rsid w:val="000B2126"/>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13D7"/>
    <w:rsid w:val="000D306E"/>
    <w:rsid w:val="000D332A"/>
    <w:rsid w:val="000D3F03"/>
    <w:rsid w:val="000D63B3"/>
    <w:rsid w:val="000E2D94"/>
    <w:rsid w:val="000E35DD"/>
    <w:rsid w:val="000E4142"/>
    <w:rsid w:val="000E468D"/>
    <w:rsid w:val="000E4C1E"/>
    <w:rsid w:val="000E52C6"/>
    <w:rsid w:val="000E6ACD"/>
    <w:rsid w:val="000E6D1F"/>
    <w:rsid w:val="000F08A7"/>
    <w:rsid w:val="000F0CD4"/>
    <w:rsid w:val="000F4752"/>
    <w:rsid w:val="000F4930"/>
    <w:rsid w:val="000F51C6"/>
    <w:rsid w:val="000F5368"/>
    <w:rsid w:val="000F6DFA"/>
    <w:rsid w:val="000F6E94"/>
    <w:rsid w:val="000F78E9"/>
    <w:rsid w:val="0010163F"/>
    <w:rsid w:val="001019B2"/>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35FE1"/>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56535"/>
    <w:rsid w:val="001615A9"/>
    <w:rsid w:val="0016249B"/>
    <w:rsid w:val="00163350"/>
    <w:rsid w:val="001637CE"/>
    <w:rsid w:val="00163F91"/>
    <w:rsid w:val="00165638"/>
    <w:rsid w:val="001656F0"/>
    <w:rsid w:val="00166D74"/>
    <w:rsid w:val="001671CE"/>
    <w:rsid w:val="001672A5"/>
    <w:rsid w:val="00167EA9"/>
    <w:rsid w:val="00170693"/>
    <w:rsid w:val="00170B02"/>
    <w:rsid w:val="0017111F"/>
    <w:rsid w:val="00171576"/>
    <w:rsid w:val="00171716"/>
    <w:rsid w:val="00173122"/>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1EF8"/>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354F"/>
    <w:rsid w:val="001A51B0"/>
    <w:rsid w:val="001A5D72"/>
    <w:rsid w:val="001A5E0E"/>
    <w:rsid w:val="001A6721"/>
    <w:rsid w:val="001A77B2"/>
    <w:rsid w:val="001A7919"/>
    <w:rsid w:val="001A7BD9"/>
    <w:rsid w:val="001B0A86"/>
    <w:rsid w:val="001B0ED2"/>
    <w:rsid w:val="001B1A4A"/>
    <w:rsid w:val="001B2DD6"/>
    <w:rsid w:val="001B31EE"/>
    <w:rsid w:val="001B4179"/>
    <w:rsid w:val="001B6365"/>
    <w:rsid w:val="001B6C5F"/>
    <w:rsid w:val="001B7A12"/>
    <w:rsid w:val="001C2638"/>
    <w:rsid w:val="001C48D5"/>
    <w:rsid w:val="001C4C25"/>
    <w:rsid w:val="001C6DB8"/>
    <w:rsid w:val="001C79F7"/>
    <w:rsid w:val="001C7BD2"/>
    <w:rsid w:val="001C7EA6"/>
    <w:rsid w:val="001D0344"/>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0F4C"/>
    <w:rsid w:val="001F1414"/>
    <w:rsid w:val="001F56B1"/>
    <w:rsid w:val="001F6989"/>
    <w:rsid w:val="001F6A5D"/>
    <w:rsid w:val="001F6AEE"/>
    <w:rsid w:val="001F7FAC"/>
    <w:rsid w:val="00203706"/>
    <w:rsid w:val="00203792"/>
    <w:rsid w:val="00203E4D"/>
    <w:rsid w:val="00203F30"/>
    <w:rsid w:val="002057CA"/>
    <w:rsid w:val="002062C5"/>
    <w:rsid w:val="00207A6E"/>
    <w:rsid w:val="00207E71"/>
    <w:rsid w:val="002105E5"/>
    <w:rsid w:val="00211079"/>
    <w:rsid w:val="00213AF1"/>
    <w:rsid w:val="00214509"/>
    <w:rsid w:val="002153C2"/>
    <w:rsid w:val="00215903"/>
    <w:rsid w:val="00215910"/>
    <w:rsid w:val="0021591F"/>
    <w:rsid w:val="00217746"/>
    <w:rsid w:val="00221394"/>
    <w:rsid w:val="00221F0F"/>
    <w:rsid w:val="00222A4D"/>
    <w:rsid w:val="00225CA3"/>
    <w:rsid w:val="002264D3"/>
    <w:rsid w:val="00230B10"/>
    <w:rsid w:val="002314DE"/>
    <w:rsid w:val="0023289E"/>
    <w:rsid w:val="0023389B"/>
    <w:rsid w:val="00234053"/>
    <w:rsid w:val="00234650"/>
    <w:rsid w:val="00234EA1"/>
    <w:rsid w:val="002364A1"/>
    <w:rsid w:val="00236A3B"/>
    <w:rsid w:val="00237398"/>
    <w:rsid w:val="002378A6"/>
    <w:rsid w:val="002414D1"/>
    <w:rsid w:val="00241F99"/>
    <w:rsid w:val="002438E8"/>
    <w:rsid w:val="00243FEB"/>
    <w:rsid w:val="00245296"/>
    <w:rsid w:val="00245CA3"/>
    <w:rsid w:val="002509EB"/>
    <w:rsid w:val="0025258D"/>
    <w:rsid w:val="00252844"/>
    <w:rsid w:val="002548AF"/>
    <w:rsid w:val="00254EA6"/>
    <w:rsid w:val="0025505F"/>
    <w:rsid w:val="00255C9E"/>
    <w:rsid w:val="00256CB1"/>
    <w:rsid w:val="00257CFE"/>
    <w:rsid w:val="002612A3"/>
    <w:rsid w:val="00261B34"/>
    <w:rsid w:val="00262879"/>
    <w:rsid w:val="00262E95"/>
    <w:rsid w:val="002636EF"/>
    <w:rsid w:val="0026468A"/>
    <w:rsid w:val="0026726D"/>
    <w:rsid w:val="00267E80"/>
    <w:rsid w:val="00270791"/>
    <w:rsid w:val="00270CD6"/>
    <w:rsid w:val="002722F2"/>
    <w:rsid w:val="00272B25"/>
    <w:rsid w:val="0027326A"/>
    <w:rsid w:val="0027441B"/>
    <w:rsid w:val="00274422"/>
    <w:rsid w:val="00274FA8"/>
    <w:rsid w:val="00275170"/>
    <w:rsid w:val="00275696"/>
    <w:rsid w:val="00276163"/>
    <w:rsid w:val="00276C3E"/>
    <w:rsid w:val="00277051"/>
    <w:rsid w:val="002801B4"/>
    <w:rsid w:val="002802F9"/>
    <w:rsid w:val="00280DB8"/>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222E"/>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77A"/>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5878"/>
    <w:rsid w:val="00306BBE"/>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07E3"/>
    <w:rsid w:val="003412A8"/>
    <w:rsid w:val="00341976"/>
    <w:rsid w:val="003443F5"/>
    <w:rsid w:val="003448AF"/>
    <w:rsid w:val="003465C7"/>
    <w:rsid w:val="003472E2"/>
    <w:rsid w:val="00350332"/>
    <w:rsid w:val="00350E28"/>
    <w:rsid w:val="0035204A"/>
    <w:rsid w:val="003522F5"/>
    <w:rsid w:val="00352453"/>
    <w:rsid w:val="003526FD"/>
    <w:rsid w:val="00352AFB"/>
    <w:rsid w:val="00352E31"/>
    <w:rsid w:val="003539D8"/>
    <w:rsid w:val="00353B6F"/>
    <w:rsid w:val="003544E7"/>
    <w:rsid w:val="00355EBC"/>
    <w:rsid w:val="00357CCE"/>
    <w:rsid w:val="00360220"/>
    <w:rsid w:val="00361A60"/>
    <w:rsid w:val="003640EA"/>
    <w:rsid w:val="00364976"/>
    <w:rsid w:val="00364C79"/>
    <w:rsid w:val="00365265"/>
    <w:rsid w:val="003655E5"/>
    <w:rsid w:val="00365A14"/>
    <w:rsid w:val="00365FC5"/>
    <w:rsid w:val="003716B6"/>
    <w:rsid w:val="00371AB9"/>
    <w:rsid w:val="003722BC"/>
    <w:rsid w:val="0037257D"/>
    <w:rsid w:val="003741B3"/>
    <w:rsid w:val="0037490D"/>
    <w:rsid w:val="00375147"/>
    <w:rsid w:val="00376AEF"/>
    <w:rsid w:val="003777E4"/>
    <w:rsid w:val="003779C1"/>
    <w:rsid w:val="003779FD"/>
    <w:rsid w:val="003804B0"/>
    <w:rsid w:val="0038182C"/>
    <w:rsid w:val="00383236"/>
    <w:rsid w:val="00383ACD"/>
    <w:rsid w:val="00383D66"/>
    <w:rsid w:val="00384AD5"/>
    <w:rsid w:val="00385B61"/>
    <w:rsid w:val="0039161C"/>
    <w:rsid w:val="0039188B"/>
    <w:rsid w:val="00392315"/>
    <w:rsid w:val="003933C9"/>
    <w:rsid w:val="00393A7D"/>
    <w:rsid w:val="003948A4"/>
    <w:rsid w:val="003A04CA"/>
    <w:rsid w:val="003A340D"/>
    <w:rsid w:val="003A4B29"/>
    <w:rsid w:val="003A6F88"/>
    <w:rsid w:val="003A78D6"/>
    <w:rsid w:val="003B1BDE"/>
    <w:rsid w:val="003B2537"/>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6D1B"/>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408D"/>
    <w:rsid w:val="00405278"/>
    <w:rsid w:val="0040542C"/>
    <w:rsid w:val="00405CC3"/>
    <w:rsid w:val="00405E17"/>
    <w:rsid w:val="0040603C"/>
    <w:rsid w:val="0040612F"/>
    <w:rsid w:val="00407A6A"/>
    <w:rsid w:val="0041031E"/>
    <w:rsid w:val="004127F8"/>
    <w:rsid w:val="00412CED"/>
    <w:rsid w:val="00412D8F"/>
    <w:rsid w:val="00413E30"/>
    <w:rsid w:val="00415186"/>
    <w:rsid w:val="00415FF5"/>
    <w:rsid w:val="00416375"/>
    <w:rsid w:val="004164E9"/>
    <w:rsid w:val="00417864"/>
    <w:rsid w:val="00420BB8"/>
    <w:rsid w:val="00420E06"/>
    <w:rsid w:val="004210A9"/>
    <w:rsid w:val="00421DCE"/>
    <w:rsid w:val="00422AF0"/>
    <w:rsid w:val="00423D35"/>
    <w:rsid w:val="00424D0D"/>
    <w:rsid w:val="004250F5"/>
    <w:rsid w:val="00427B81"/>
    <w:rsid w:val="00431679"/>
    <w:rsid w:val="004323FB"/>
    <w:rsid w:val="00433178"/>
    <w:rsid w:val="004331E2"/>
    <w:rsid w:val="00434551"/>
    <w:rsid w:val="00435AB7"/>
    <w:rsid w:val="004402CB"/>
    <w:rsid w:val="004413F2"/>
    <w:rsid w:val="00442CBE"/>
    <w:rsid w:val="0044379C"/>
    <w:rsid w:val="004454A4"/>
    <w:rsid w:val="0044601D"/>
    <w:rsid w:val="00450AD5"/>
    <w:rsid w:val="00450BB3"/>
    <w:rsid w:val="00450C54"/>
    <w:rsid w:val="00451604"/>
    <w:rsid w:val="00453A12"/>
    <w:rsid w:val="00460553"/>
    <w:rsid w:val="00460B42"/>
    <w:rsid w:val="00461FD7"/>
    <w:rsid w:val="0046276E"/>
    <w:rsid w:val="004634F5"/>
    <w:rsid w:val="00463C0D"/>
    <w:rsid w:val="00464B27"/>
    <w:rsid w:val="004653A3"/>
    <w:rsid w:val="00466ACC"/>
    <w:rsid w:val="004675EA"/>
    <w:rsid w:val="00467FBE"/>
    <w:rsid w:val="00467FE5"/>
    <w:rsid w:val="00470D58"/>
    <w:rsid w:val="004724CA"/>
    <w:rsid w:val="004726F2"/>
    <w:rsid w:val="004732DC"/>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59D4"/>
    <w:rsid w:val="00506F98"/>
    <w:rsid w:val="00507118"/>
    <w:rsid w:val="0051025A"/>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6382"/>
    <w:rsid w:val="0053781F"/>
    <w:rsid w:val="00545413"/>
    <w:rsid w:val="0054578D"/>
    <w:rsid w:val="00545875"/>
    <w:rsid w:val="00545C85"/>
    <w:rsid w:val="0054722E"/>
    <w:rsid w:val="005476B2"/>
    <w:rsid w:val="005476C8"/>
    <w:rsid w:val="00550C4E"/>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1C06"/>
    <w:rsid w:val="005C205B"/>
    <w:rsid w:val="005C2E5A"/>
    <w:rsid w:val="005C42EC"/>
    <w:rsid w:val="005C44CE"/>
    <w:rsid w:val="005C4E6A"/>
    <w:rsid w:val="005C6283"/>
    <w:rsid w:val="005D1791"/>
    <w:rsid w:val="005D5FA4"/>
    <w:rsid w:val="005D5FD9"/>
    <w:rsid w:val="005D6708"/>
    <w:rsid w:val="005E021E"/>
    <w:rsid w:val="005E141B"/>
    <w:rsid w:val="005E17FE"/>
    <w:rsid w:val="005E27A1"/>
    <w:rsid w:val="005E4607"/>
    <w:rsid w:val="005E5F8E"/>
    <w:rsid w:val="005E65C5"/>
    <w:rsid w:val="005F10CC"/>
    <w:rsid w:val="005F1E2B"/>
    <w:rsid w:val="005F2DB7"/>
    <w:rsid w:val="005F40E1"/>
    <w:rsid w:val="005F44A9"/>
    <w:rsid w:val="005F4A86"/>
    <w:rsid w:val="005F5D58"/>
    <w:rsid w:val="005F77C6"/>
    <w:rsid w:val="005F784D"/>
    <w:rsid w:val="005F7DBE"/>
    <w:rsid w:val="00600CE3"/>
    <w:rsid w:val="0060108E"/>
    <w:rsid w:val="0060142C"/>
    <w:rsid w:val="0060314F"/>
    <w:rsid w:val="0060546B"/>
    <w:rsid w:val="0061049A"/>
    <w:rsid w:val="00611E7B"/>
    <w:rsid w:val="006120F6"/>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29D4"/>
    <w:rsid w:val="00643EAE"/>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B83"/>
    <w:rsid w:val="00670281"/>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0DB7"/>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A6FDA"/>
    <w:rsid w:val="006B109C"/>
    <w:rsid w:val="006B2C72"/>
    <w:rsid w:val="006B679C"/>
    <w:rsid w:val="006B772E"/>
    <w:rsid w:val="006B7A2F"/>
    <w:rsid w:val="006B7D44"/>
    <w:rsid w:val="006C0733"/>
    <w:rsid w:val="006C0903"/>
    <w:rsid w:val="006C0D8A"/>
    <w:rsid w:val="006C5022"/>
    <w:rsid w:val="006C5E4C"/>
    <w:rsid w:val="006C6399"/>
    <w:rsid w:val="006C6C37"/>
    <w:rsid w:val="006C6C75"/>
    <w:rsid w:val="006C6E43"/>
    <w:rsid w:val="006C779D"/>
    <w:rsid w:val="006D0B04"/>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E7F1F"/>
    <w:rsid w:val="006F1213"/>
    <w:rsid w:val="006F19A3"/>
    <w:rsid w:val="006F224F"/>
    <w:rsid w:val="006F2876"/>
    <w:rsid w:val="006F2DF4"/>
    <w:rsid w:val="006F463E"/>
    <w:rsid w:val="006F5984"/>
    <w:rsid w:val="006F67E2"/>
    <w:rsid w:val="006F6B91"/>
    <w:rsid w:val="006F6DB3"/>
    <w:rsid w:val="0070112B"/>
    <w:rsid w:val="007015F3"/>
    <w:rsid w:val="0070258F"/>
    <w:rsid w:val="00702995"/>
    <w:rsid w:val="00703564"/>
    <w:rsid w:val="0070599C"/>
    <w:rsid w:val="00706AFE"/>
    <w:rsid w:val="00707F74"/>
    <w:rsid w:val="00710491"/>
    <w:rsid w:val="00711113"/>
    <w:rsid w:val="0071135B"/>
    <w:rsid w:val="00711D7B"/>
    <w:rsid w:val="0071394F"/>
    <w:rsid w:val="00713A3C"/>
    <w:rsid w:val="00713E46"/>
    <w:rsid w:val="0071437C"/>
    <w:rsid w:val="00714FBF"/>
    <w:rsid w:val="007179E4"/>
    <w:rsid w:val="007202A1"/>
    <w:rsid w:val="0072055C"/>
    <w:rsid w:val="007211A8"/>
    <w:rsid w:val="00722A09"/>
    <w:rsid w:val="00723A64"/>
    <w:rsid w:val="00726847"/>
    <w:rsid w:val="00730F7A"/>
    <w:rsid w:val="00732AAF"/>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55CC3"/>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A6A91"/>
    <w:rsid w:val="007B0106"/>
    <w:rsid w:val="007B0CA2"/>
    <w:rsid w:val="007B61FF"/>
    <w:rsid w:val="007B70A6"/>
    <w:rsid w:val="007B7F2D"/>
    <w:rsid w:val="007C1DA6"/>
    <w:rsid w:val="007C2CEE"/>
    <w:rsid w:val="007C3DBB"/>
    <w:rsid w:val="007C41EF"/>
    <w:rsid w:val="007C46C3"/>
    <w:rsid w:val="007C4F4F"/>
    <w:rsid w:val="007C6CFC"/>
    <w:rsid w:val="007C756F"/>
    <w:rsid w:val="007D09A4"/>
    <w:rsid w:val="007D1FCD"/>
    <w:rsid w:val="007D2666"/>
    <w:rsid w:val="007D436D"/>
    <w:rsid w:val="007D5920"/>
    <w:rsid w:val="007D7D68"/>
    <w:rsid w:val="007D7F25"/>
    <w:rsid w:val="007E1CBF"/>
    <w:rsid w:val="007E1E73"/>
    <w:rsid w:val="007E3058"/>
    <w:rsid w:val="007E5040"/>
    <w:rsid w:val="007E545B"/>
    <w:rsid w:val="007E74E5"/>
    <w:rsid w:val="007E7B6E"/>
    <w:rsid w:val="007E7D6F"/>
    <w:rsid w:val="007F02EE"/>
    <w:rsid w:val="007F0AB3"/>
    <w:rsid w:val="007F1B02"/>
    <w:rsid w:val="007F266D"/>
    <w:rsid w:val="007F655F"/>
    <w:rsid w:val="007F6F6D"/>
    <w:rsid w:val="007F7956"/>
    <w:rsid w:val="008000FD"/>
    <w:rsid w:val="00802614"/>
    <w:rsid w:val="008038CD"/>
    <w:rsid w:val="00803A2D"/>
    <w:rsid w:val="00804A64"/>
    <w:rsid w:val="00804D8D"/>
    <w:rsid w:val="00806748"/>
    <w:rsid w:val="00806C7E"/>
    <w:rsid w:val="008120FD"/>
    <w:rsid w:val="00812A9C"/>
    <w:rsid w:val="00813410"/>
    <w:rsid w:val="00814342"/>
    <w:rsid w:val="008154DD"/>
    <w:rsid w:val="0081715B"/>
    <w:rsid w:val="0081718D"/>
    <w:rsid w:val="008172BC"/>
    <w:rsid w:val="0082031C"/>
    <w:rsid w:val="00820B6F"/>
    <w:rsid w:val="00821E12"/>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7AB"/>
    <w:rsid w:val="00844B3E"/>
    <w:rsid w:val="0084513C"/>
    <w:rsid w:val="008451A7"/>
    <w:rsid w:val="008451B4"/>
    <w:rsid w:val="008459D8"/>
    <w:rsid w:val="008462CC"/>
    <w:rsid w:val="0084690F"/>
    <w:rsid w:val="00847526"/>
    <w:rsid w:val="008511C0"/>
    <w:rsid w:val="0085654E"/>
    <w:rsid w:val="00860370"/>
    <w:rsid w:val="00860DD5"/>
    <w:rsid w:val="00860F15"/>
    <w:rsid w:val="008618FF"/>
    <w:rsid w:val="00861CD1"/>
    <w:rsid w:val="008620FE"/>
    <w:rsid w:val="00862AB0"/>
    <w:rsid w:val="00863035"/>
    <w:rsid w:val="00863B05"/>
    <w:rsid w:val="00863B99"/>
    <w:rsid w:val="008640A8"/>
    <w:rsid w:val="008644D6"/>
    <w:rsid w:val="00864B5F"/>
    <w:rsid w:val="008673F9"/>
    <w:rsid w:val="00870144"/>
    <w:rsid w:val="00870587"/>
    <w:rsid w:val="00870C71"/>
    <w:rsid w:val="008733E8"/>
    <w:rsid w:val="00873644"/>
    <w:rsid w:val="00874587"/>
    <w:rsid w:val="0087493E"/>
    <w:rsid w:val="00874C09"/>
    <w:rsid w:val="00874F51"/>
    <w:rsid w:val="008758CB"/>
    <w:rsid w:val="00876EDE"/>
    <w:rsid w:val="008772C4"/>
    <w:rsid w:val="00877937"/>
    <w:rsid w:val="00880B7A"/>
    <w:rsid w:val="008817F7"/>
    <w:rsid w:val="00882D17"/>
    <w:rsid w:val="008835E9"/>
    <w:rsid w:val="00884AD7"/>
    <w:rsid w:val="00885792"/>
    <w:rsid w:val="00886287"/>
    <w:rsid w:val="00886445"/>
    <w:rsid w:val="00886EA6"/>
    <w:rsid w:val="00887603"/>
    <w:rsid w:val="008912CA"/>
    <w:rsid w:val="00891A94"/>
    <w:rsid w:val="00891FE7"/>
    <w:rsid w:val="00892811"/>
    <w:rsid w:val="008931F1"/>
    <w:rsid w:val="00896010"/>
    <w:rsid w:val="00896936"/>
    <w:rsid w:val="008976EE"/>
    <w:rsid w:val="00897FA6"/>
    <w:rsid w:val="008A224E"/>
    <w:rsid w:val="008A2BE9"/>
    <w:rsid w:val="008A5ABE"/>
    <w:rsid w:val="008A5F3D"/>
    <w:rsid w:val="008A6964"/>
    <w:rsid w:val="008A7C1F"/>
    <w:rsid w:val="008A7EAF"/>
    <w:rsid w:val="008A7F2C"/>
    <w:rsid w:val="008B0A99"/>
    <w:rsid w:val="008B0C5C"/>
    <w:rsid w:val="008B1BC3"/>
    <w:rsid w:val="008B25F8"/>
    <w:rsid w:val="008B3806"/>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06A2"/>
    <w:rsid w:val="008D11DD"/>
    <w:rsid w:val="008D2545"/>
    <w:rsid w:val="008D40A8"/>
    <w:rsid w:val="008D46E4"/>
    <w:rsid w:val="008D4C8A"/>
    <w:rsid w:val="008D6AB4"/>
    <w:rsid w:val="008E07E7"/>
    <w:rsid w:val="008E10AF"/>
    <w:rsid w:val="008E1EC3"/>
    <w:rsid w:val="008E49B7"/>
    <w:rsid w:val="008E51D3"/>
    <w:rsid w:val="008E56AC"/>
    <w:rsid w:val="008E61AF"/>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32A5"/>
    <w:rsid w:val="009055AF"/>
    <w:rsid w:val="00905969"/>
    <w:rsid w:val="00905C0C"/>
    <w:rsid w:val="00905FCD"/>
    <w:rsid w:val="009069F1"/>
    <w:rsid w:val="00906DDB"/>
    <w:rsid w:val="00906E92"/>
    <w:rsid w:val="00910A3B"/>
    <w:rsid w:val="009118A7"/>
    <w:rsid w:val="0091261F"/>
    <w:rsid w:val="00913B13"/>
    <w:rsid w:val="00913DBC"/>
    <w:rsid w:val="0091732B"/>
    <w:rsid w:val="009266B4"/>
    <w:rsid w:val="009268DF"/>
    <w:rsid w:val="009277D8"/>
    <w:rsid w:val="00930667"/>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57385"/>
    <w:rsid w:val="00960079"/>
    <w:rsid w:val="00960115"/>
    <w:rsid w:val="009605F9"/>
    <w:rsid w:val="009628ED"/>
    <w:rsid w:val="00964033"/>
    <w:rsid w:val="00964CB5"/>
    <w:rsid w:val="009655F7"/>
    <w:rsid w:val="00966F73"/>
    <w:rsid w:val="0096776E"/>
    <w:rsid w:val="00967C0F"/>
    <w:rsid w:val="00967EB8"/>
    <w:rsid w:val="009709F3"/>
    <w:rsid w:val="00970AC9"/>
    <w:rsid w:val="00971298"/>
    <w:rsid w:val="00971FCA"/>
    <w:rsid w:val="00973793"/>
    <w:rsid w:val="00973E80"/>
    <w:rsid w:val="00980318"/>
    <w:rsid w:val="00980501"/>
    <w:rsid w:val="00980F3C"/>
    <w:rsid w:val="009859D4"/>
    <w:rsid w:val="0099296C"/>
    <w:rsid w:val="0099385A"/>
    <w:rsid w:val="00994617"/>
    <w:rsid w:val="00995B00"/>
    <w:rsid w:val="009966E5"/>
    <w:rsid w:val="00997C2E"/>
    <w:rsid w:val="009A0C1B"/>
    <w:rsid w:val="009A0DD9"/>
    <w:rsid w:val="009A2909"/>
    <w:rsid w:val="009A3395"/>
    <w:rsid w:val="009A44C4"/>
    <w:rsid w:val="009A6806"/>
    <w:rsid w:val="009B2D69"/>
    <w:rsid w:val="009B7158"/>
    <w:rsid w:val="009B7D11"/>
    <w:rsid w:val="009C0552"/>
    <w:rsid w:val="009C195B"/>
    <w:rsid w:val="009C5C58"/>
    <w:rsid w:val="009C70A3"/>
    <w:rsid w:val="009C7202"/>
    <w:rsid w:val="009C751D"/>
    <w:rsid w:val="009D0818"/>
    <w:rsid w:val="009D0838"/>
    <w:rsid w:val="009D095A"/>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DED"/>
    <w:rsid w:val="009E5FA9"/>
    <w:rsid w:val="009E6891"/>
    <w:rsid w:val="009E7D84"/>
    <w:rsid w:val="009F0ABD"/>
    <w:rsid w:val="009F0B21"/>
    <w:rsid w:val="009F1901"/>
    <w:rsid w:val="009F19E4"/>
    <w:rsid w:val="009F2169"/>
    <w:rsid w:val="009F3BB6"/>
    <w:rsid w:val="009F5086"/>
    <w:rsid w:val="009F5D32"/>
    <w:rsid w:val="009F6356"/>
    <w:rsid w:val="00A000BA"/>
    <w:rsid w:val="00A017D2"/>
    <w:rsid w:val="00A01D76"/>
    <w:rsid w:val="00A02FF8"/>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57CEC"/>
    <w:rsid w:val="00A60B2E"/>
    <w:rsid w:val="00A62EF8"/>
    <w:rsid w:val="00A62F46"/>
    <w:rsid w:val="00A63900"/>
    <w:rsid w:val="00A643CE"/>
    <w:rsid w:val="00A66494"/>
    <w:rsid w:val="00A67CFD"/>
    <w:rsid w:val="00A71AB9"/>
    <w:rsid w:val="00A74285"/>
    <w:rsid w:val="00A74AB1"/>
    <w:rsid w:val="00A772F6"/>
    <w:rsid w:val="00A77603"/>
    <w:rsid w:val="00A77CEC"/>
    <w:rsid w:val="00A77E66"/>
    <w:rsid w:val="00A807DD"/>
    <w:rsid w:val="00A81582"/>
    <w:rsid w:val="00A817B7"/>
    <w:rsid w:val="00A81C1A"/>
    <w:rsid w:val="00A82EA4"/>
    <w:rsid w:val="00A857CC"/>
    <w:rsid w:val="00A85A4B"/>
    <w:rsid w:val="00A87D07"/>
    <w:rsid w:val="00A902E6"/>
    <w:rsid w:val="00A91E3E"/>
    <w:rsid w:val="00A924AC"/>
    <w:rsid w:val="00A94B90"/>
    <w:rsid w:val="00A97375"/>
    <w:rsid w:val="00A974DE"/>
    <w:rsid w:val="00A976B1"/>
    <w:rsid w:val="00A97EDE"/>
    <w:rsid w:val="00AA1421"/>
    <w:rsid w:val="00AA186F"/>
    <w:rsid w:val="00AA1D6F"/>
    <w:rsid w:val="00AA258D"/>
    <w:rsid w:val="00AA47A0"/>
    <w:rsid w:val="00AA7B1C"/>
    <w:rsid w:val="00AB0011"/>
    <w:rsid w:val="00AB06AB"/>
    <w:rsid w:val="00AB11A1"/>
    <w:rsid w:val="00AB2184"/>
    <w:rsid w:val="00AB47DF"/>
    <w:rsid w:val="00AB56B3"/>
    <w:rsid w:val="00AC036F"/>
    <w:rsid w:val="00AC1970"/>
    <w:rsid w:val="00AC2DE8"/>
    <w:rsid w:val="00AC4ECE"/>
    <w:rsid w:val="00AC6A43"/>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3480"/>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2DC"/>
    <w:rsid w:val="00B649AD"/>
    <w:rsid w:val="00B659A1"/>
    <w:rsid w:val="00B70D50"/>
    <w:rsid w:val="00B71A12"/>
    <w:rsid w:val="00B725DA"/>
    <w:rsid w:val="00B739D7"/>
    <w:rsid w:val="00B74094"/>
    <w:rsid w:val="00B76B65"/>
    <w:rsid w:val="00B76EE5"/>
    <w:rsid w:val="00B77B98"/>
    <w:rsid w:val="00B80435"/>
    <w:rsid w:val="00B80E16"/>
    <w:rsid w:val="00B81BB4"/>
    <w:rsid w:val="00B82BED"/>
    <w:rsid w:val="00B84DA4"/>
    <w:rsid w:val="00B86419"/>
    <w:rsid w:val="00B86678"/>
    <w:rsid w:val="00B876C2"/>
    <w:rsid w:val="00B877F8"/>
    <w:rsid w:val="00B87C6B"/>
    <w:rsid w:val="00B9004E"/>
    <w:rsid w:val="00B91354"/>
    <w:rsid w:val="00B9145A"/>
    <w:rsid w:val="00B93972"/>
    <w:rsid w:val="00B95A02"/>
    <w:rsid w:val="00B965DC"/>
    <w:rsid w:val="00BA1CB8"/>
    <w:rsid w:val="00BA32EE"/>
    <w:rsid w:val="00BA3CF0"/>
    <w:rsid w:val="00BA418A"/>
    <w:rsid w:val="00BA7B93"/>
    <w:rsid w:val="00BB0E6C"/>
    <w:rsid w:val="00BB1656"/>
    <w:rsid w:val="00BB1EEB"/>
    <w:rsid w:val="00BB4203"/>
    <w:rsid w:val="00BB65C8"/>
    <w:rsid w:val="00BB79BB"/>
    <w:rsid w:val="00BC13E1"/>
    <w:rsid w:val="00BC2758"/>
    <w:rsid w:val="00BC4BEF"/>
    <w:rsid w:val="00BC4C53"/>
    <w:rsid w:val="00BC570C"/>
    <w:rsid w:val="00BC5F8F"/>
    <w:rsid w:val="00BC6F81"/>
    <w:rsid w:val="00BC7244"/>
    <w:rsid w:val="00BC797D"/>
    <w:rsid w:val="00BC7C90"/>
    <w:rsid w:val="00BD11F9"/>
    <w:rsid w:val="00BD149A"/>
    <w:rsid w:val="00BD1684"/>
    <w:rsid w:val="00BD3919"/>
    <w:rsid w:val="00BD47E2"/>
    <w:rsid w:val="00BD518E"/>
    <w:rsid w:val="00BD6300"/>
    <w:rsid w:val="00BE13CC"/>
    <w:rsid w:val="00BE15A0"/>
    <w:rsid w:val="00BE237D"/>
    <w:rsid w:val="00BE6EFE"/>
    <w:rsid w:val="00BF406D"/>
    <w:rsid w:val="00BF46E2"/>
    <w:rsid w:val="00BF5E80"/>
    <w:rsid w:val="00BF61BC"/>
    <w:rsid w:val="00C02981"/>
    <w:rsid w:val="00C037BD"/>
    <w:rsid w:val="00C047C7"/>
    <w:rsid w:val="00C10467"/>
    <w:rsid w:val="00C1053D"/>
    <w:rsid w:val="00C10624"/>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6693"/>
    <w:rsid w:val="00C30B42"/>
    <w:rsid w:val="00C323CD"/>
    <w:rsid w:val="00C325E9"/>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2E5"/>
    <w:rsid w:val="00C7039F"/>
    <w:rsid w:val="00C7087B"/>
    <w:rsid w:val="00C72D66"/>
    <w:rsid w:val="00C73EDD"/>
    <w:rsid w:val="00C74387"/>
    <w:rsid w:val="00C74BAC"/>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13D"/>
    <w:rsid w:val="00CA0474"/>
    <w:rsid w:val="00CA1A89"/>
    <w:rsid w:val="00CA1DC8"/>
    <w:rsid w:val="00CA2686"/>
    <w:rsid w:val="00CA2B8A"/>
    <w:rsid w:val="00CA3C56"/>
    <w:rsid w:val="00CA45C8"/>
    <w:rsid w:val="00CA4979"/>
    <w:rsid w:val="00CA6335"/>
    <w:rsid w:val="00CA6411"/>
    <w:rsid w:val="00CA7414"/>
    <w:rsid w:val="00CB075B"/>
    <w:rsid w:val="00CB1046"/>
    <w:rsid w:val="00CB32BB"/>
    <w:rsid w:val="00CB34C9"/>
    <w:rsid w:val="00CB384C"/>
    <w:rsid w:val="00CB38A2"/>
    <w:rsid w:val="00CB3B7B"/>
    <w:rsid w:val="00CB3CC3"/>
    <w:rsid w:val="00CB4DF7"/>
    <w:rsid w:val="00CB73B9"/>
    <w:rsid w:val="00CC07D2"/>
    <w:rsid w:val="00CC24E0"/>
    <w:rsid w:val="00CC4BE8"/>
    <w:rsid w:val="00CC4D01"/>
    <w:rsid w:val="00CC58D5"/>
    <w:rsid w:val="00CC6C67"/>
    <w:rsid w:val="00CD0BB3"/>
    <w:rsid w:val="00CD1A9E"/>
    <w:rsid w:val="00CD1EB5"/>
    <w:rsid w:val="00CD26DD"/>
    <w:rsid w:val="00CD3DC2"/>
    <w:rsid w:val="00CD4FE7"/>
    <w:rsid w:val="00CD5A6A"/>
    <w:rsid w:val="00CE0A43"/>
    <w:rsid w:val="00CE19C0"/>
    <w:rsid w:val="00CE702A"/>
    <w:rsid w:val="00CE7607"/>
    <w:rsid w:val="00CF0ED9"/>
    <w:rsid w:val="00CF1493"/>
    <w:rsid w:val="00CF1B78"/>
    <w:rsid w:val="00CF2D5B"/>
    <w:rsid w:val="00CF37F8"/>
    <w:rsid w:val="00CF40C5"/>
    <w:rsid w:val="00CF5EBE"/>
    <w:rsid w:val="00CF64AB"/>
    <w:rsid w:val="00CF755C"/>
    <w:rsid w:val="00D00A9A"/>
    <w:rsid w:val="00D015F9"/>
    <w:rsid w:val="00D02038"/>
    <w:rsid w:val="00D02465"/>
    <w:rsid w:val="00D02B7E"/>
    <w:rsid w:val="00D02BBC"/>
    <w:rsid w:val="00D04E67"/>
    <w:rsid w:val="00D078DF"/>
    <w:rsid w:val="00D109B1"/>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579"/>
    <w:rsid w:val="00D3188D"/>
    <w:rsid w:val="00D341CE"/>
    <w:rsid w:val="00D34BF8"/>
    <w:rsid w:val="00D3552F"/>
    <w:rsid w:val="00D4037D"/>
    <w:rsid w:val="00D419AD"/>
    <w:rsid w:val="00D42133"/>
    <w:rsid w:val="00D4214F"/>
    <w:rsid w:val="00D4266F"/>
    <w:rsid w:val="00D42BDE"/>
    <w:rsid w:val="00D4484E"/>
    <w:rsid w:val="00D44C67"/>
    <w:rsid w:val="00D45748"/>
    <w:rsid w:val="00D45A26"/>
    <w:rsid w:val="00D47A81"/>
    <w:rsid w:val="00D520BD"/>
    <w:rsid w:val="00D5247B"/>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77DC8"/>
    <w:rsid w:val="00D80D18"/>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9F9"/>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735"/>
    <w:rsid w:val="00DD5B5D"/>
    <w:rsid w:val="00DD668B"/>
    <w:rsid w:val="00DD7B42"/>
    <w:rsid w:val="00DE05D3"/>
    <w:rsid w:val="00DE2780"/>
    <w:rsid w:val="00DE2D1C"/>
    <w:rsid w:val="00DE3D37"/>
    <w:rsid w:val="00DE3DF7"/>
    <w:rsid w:val="00DE4586"/>
    <w:rsid w:val="00DE5BFF"/>
    <w:rsid w:val="00DE648C"/>
    <w:rsid w:val="00DF0704"/>
    <w:rsid w:val="00DF1CDB"/>
    <w:rsid w:val="00DF3821"/>
    <w:rsid w:val="00DF40DA"/>
    <w:rsid w:val="00DF45B4"/>
    <w:rsid w:val="00DF4E6F"/>
    <w:rsid w:val="00DF6FC0"/>
    <w:rsid w:val="00DF729B"/>
    <w:rsid w:val="00DF7DD4"/>
    <w:rsid w:val="00DF7E02"/>
    <w:rsid w:val="00E00A31"/>
    <w:rsid w:val="00E025AF"/>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49D4"/>
    <w:rsid w:val="00E45298"/>
    <w:rsid w:val="00E454B7"/>
    <w:rsid w:val="00E462C3"/>
    <w:rsid w:val="00E47B44"/>
    <w:rsid w:val="00E47DF3"/>
    <w:rsid w:val="00E52C29"/>
    <w:rsid w:val="00E54436"/>
    <w:rsid w:val="00E56A86"/>
    <w:rsid w:val="00E57175"/>
    <w:rsid w:val="00E609EF"/>
    <w:rsid w:val="00E6358E"/>
    <w:rsid w:val="00E6630E"/>
    <w:rsid w:val="00E66B2C"/>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B37"/>
    <w:rsid w:val="00EA2E00"/>
    <w:rsid w:val="00EA349B"/>
    <w:rsid w:val="00EA4CA4"/>
    <w:rsid w:val="00EA60FC"/>
    <w:rsid w:val="00EA6266"/>
    <w:rsid w:val="00EA6897"/>
    <w:rsid w:val="00EA7715"/>
    <w:rsid w:val="00EB0623"/>
    <w:rsid w:val="00EB0F1D"/>
    <w:rsid w:val="00EB16DD"/>
    <w:rsid w:val="00EB19ED"/>
    <w:rsid w:val="00EB27F3"/>
    <w:rsid w:val="00EB2F58"/>
    <w:rsid w:val="00EB5071"/>
    <w:rsid w:val="00EB580A"/>
    <w:rsid w:val="00EB5E38"/>
    <w:rsid w:val="00EB5F2E"/>
    <w:rsid w:val="00EB6C0F"/>
    <w:rsid w:val="00EB6F55"/>
    <w:rsid w:val="00EB7246"/>
    <w:rsid w:val="00EB75AE"/>
    <w:rsid w:val="00EB7892"/>
    <w:rsid w:val="00EC09DD"/>
    <w:rsid w:val="00EC1D77"/>
    <w:rsid w:val="00EC33DD"/>
    <w:rsid w:val="00EC41B9"/>
    <w:rsid w:val="00EC5968"/>
    <w:rsid w:val="00ED0219"/>
    <w:rsid w:val="00ED04E2"/>
    <w:rsid w:val="00ED0CA5"/>
    <w:rsid w:val="00ED243F"/>
    <w:rsid w:val="00ED24EE"/>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240"/>
    <w:rsid w:val="00F07515"/>
    <w:rsid w:val="00F078C8"/>
    <w:rsid w:val="00F07C4B"/>
    <w:rsid w:val="00F10507"/>
    <w:rsid w:val="00F11786"/>
    <w:rsid w:val="00F122F6"/>
    <w:rsid w:val="00F13621"/>
    <w:rsid w:val="00F146AC"/>
    <w:rsid w:val="00F15A01"/>
    <w:rsid w:val="00F16805"/>
    <w:rsid w:val="00F16859"/>
    <w:rsid w:val="00F16A85"/>
    <w:rsid w:val="00F16CF0"/>
    <w:rsid w:val="00F20054"/>
    <w:rsid w:val="00F20B38"/>
    <w:rsid w:val="00F210DC"/>
    <w:rsid w:val="00F219AB"/>
    <w:rsid w:val="00F25187"/>
    <w:rsid w:val="00F25A7C"/>
    <w:rsid w:val="00F2698C"/>
    <w:rsid w:val="00F302B0"/>
    <w:rsid w:val="00F3071A"/>
    <w:rsid w:val="00F30EF4"/>
    <w:rsid w:val="00F30FD4"/>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4772"/>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58CC"/>
    <w:rsid w:val="00FA6E55"/>
    <w:rsid w:val="00FA7BAF"/>
    <w:rsid w:val="00FA7BE6"/>
    <w:rsid w:val="00FA7CB9"/>
    <w:rsid w:val="00FB06DB"/>
    <w:rsid w:val="00FB2F29"/>
    <w:rsid w:val="00FB30B0"/>
    <w:rsid w:val="00FB3886"/>
    <w:rsid w:val="00FB4428"/>
    <w:rsid w:val="00FB6556"/>
    <w:rsid w:val="00FB6FD2"/>
    <w:rsid w:val="00FC0674"/>
    <w:rsid w:val="00FC1B64"/>
    <w:rsid w:val="00FC24A9"/>
    <w:rsid w:val="00FC4F8C"/>
    <w:rsid w:val="00FD0F3A"/>
    <w:rsid w:val="00FD1A3A"/>
    <w:rsid w:val="00FD2A6A"/>
    <w:rsid w:val="00FD40D8"/>
    <w:rsid w:val="00FD5463"/>
    <w:rsid w:val="00FD57C7"/>
    <w:rsid w:val="00FD59E8"/>
    <w:rsid w:val="00FD5AE5"/>
    <w:rsid w:val="00FD5E91"/>
    <w:rsid w:val="00FD6E97"/>
    <w:rsid w:val="00FE0184"/>
    <w:rsid w:val="00FE107E"/>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732AA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CA013D"/>
    <w:rPr>
      <w:color w:val="605E5C"/>
      <w:shd w:val="clear" w:color="auto" w:fill="E1DFDD"/>
    </w:rPr>
  </w:style>
  <w:style w:type="character" w:customStyle="1" w:styleId="Heading1Char">
    <w:name w:val="Heading 1 Char"/>
    <w:basedOn w:val="DefaultParagraphFont"/>
    <w:link w:val="Heading1"/>
    <w:uiPriority w:val="9"/>
    <w:rsid w:val="00732AA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699866896">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53441460">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24353633">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at-lpx7"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udio-technica.com/en-u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rank@clynemedia.com" TargetMode="External"/><Relationship Id="rId5" Type="http://schemas.openxmlformats.org/officeDocument/2006/relationships/webSettings" Target="webSettings.xml"/><Relationship Id="rId15" Type="http://schemas.openxmlformats.org/officeDocument/2006/relationships/hyperlink" Target="https://www.audio-technica.com/en-us/" TargetMode="Externa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www.audio-technica.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535</Words>
  <Characters>305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78</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9</cp:revision>
  <cp:lastPrinted>2023-02-14T21:09:00Z</cp:lastPrinted>
  <dcterms:created xsi:type="dcterms:W3CDTF">2025-12-16T13:51:00Z</dcterms:created>
  <dcterms:modified xsi:type="dcterms:W3CDTF">2026-01-05T19:42:00Z</dcterms:modified>
  <cp:category/>
</cp:coreProperties>
</file>